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8C9" w:rsidRDefault="00CA38C9" w:rsidP="00CA38C9">
      <w:pPr>
        <w:jc w:val="center"/>
        <w:rPr>
          <w:rFonts w:ascii="Cambria" w:hAnsi="Cambria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68BDB90A" wp14:editId="5170A7F2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8C9" w:rsidRPr="00D16736" w:rsidRDefault="00CA38C9" w:rsidP="00CA38C9">
      <w:pPr>
        <w:jc w:val="center"/>
        <w:rPr>
          <w:rFonts w:ascii="Cambria" w:hAnsi="Cambria"/>
          <w:b/>
          <w:noProof/>
          <w:sz w:val="22"/>
          <w:szCs w:val="22"/>
        </w:rPr>
      </w:pPr>
      <w:r w:rsidRPr="00CA38C9">
        <w:rPr>
          <w:rFonts w:ascii="Cambria" w:hAnsi="Cambria"/>
          <w:b/>
          <w:noProof/>
          <w:sz w:val="22"/>
          <w:szCs w:val="22"/>
        </w:rPr>
        <w:t xml:space="preserve"> </w:t>
      </w:r>
      <w:r w:rsidRPr="00D16736">
        <w:rPr>
          <w:rFonts w:ascii="Cambria" w:hAnsi="Cambria"/>
          <w:b/>
          <w:noProof/>
          <w:sz w:val="22"/>
          <w:szCs w:val="22"/>
        </w:rPr>
        <w:t>YAŞAR ÜNİVERSİTESİ</w:t>
      </w:r>
    </w:p>
    <w:p w:rsidR="00CA38C9" w:rsidRPr="00D16736" w:rsidRDefault="00CA38C9" w:rsidP="00CA38C9">
      <w:pPr>
        <w:jc w:val="center"/>
        <w:rPr>
          <w:rFonts w:ascii="Cambria" w:hAnsi="Cambria"/>
          <w:b/>
          <w:noProof/>
          <w:sz w:val="22"/>
          <w:szCs w:val="22"/>
        </w:rPr>
      </w:pPr>
      <w:r w:rsidRPr="00D16736"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20"/>
          <w:szCs w:val="22"/>
        </w:rPr>
      </w:pPr>
    </w:p>
    <w:p w:rsidR="0013025E" w:rsidRPr="00CA38C9" w:rsidRDefault="00A7056C" w:rsidP="0013025E">
      <w:pPr>
        <w:jc w:val="center"/>
        <w:rPr>
          <w:rFonts w:ascii="Cambria" w:hAnsi="Cambria"/>
          <w:b/>
          <w:noProof/>
          <w:sz w:val="22"/>
          <w:szCs w:val="22"/>
        </w:rPr>
      </w:pPr>
      <w:r w:rsidRPr="00CA38C9">
        <w:rPr>
          <w:rFonts w:ascii="Cambria" w:hAnsi="Cambria"/>
          <w:b/>
          <w:noProof/>
          <w:sz w:val="22"/>
          <w:szCs w:val="22"/>
        </w:rPr>
        <w:t>DOKTORA</w:t>
      </w:r>
      <w:r w:rsidR="001D59C5" w:rsidRPr="00CA38C9">
        <w:rPr>
          <w:rFonts w:ascii="Cambria" w:hAnsi="Cambria"/>
          <w:b/>
          <w:noProof/>
          <w:sz w:val="22"/>
          <w:szCs w:val="22"/>
        </w:rPr>
        <w:t>/SANATTA YETERLİK</w:t>
      </w:r>
      <w:r w:rsidR="0013025E" w:rsidRPr="00CA38C9">
        <w:rPr>
          <w:rFonts w:ascii="Cambria" w:hAnsi="Cambria"/>
          <w:b/>
          <w:noProof/>
          <w:sz w:val="22"/>
          <w:szCs w:val="22"/>
        </w:rPr>
        <w:t xml:space="preserve"> </w:t>
      </w:r>
      <w:r w:rsidR="00BE07CE">
        <w:rPr>
          <w:rFonts w:ascii="Cambria" w:hAnsi="Cambria"/>
          <w:b/>
          <w:noProof/>
          <w:sz w:val="22"/>
          <w:szCs w:val="22"/>
        </w:rPr>
        <w:t xml:space="preserve">TEZ SAVUNMA </w:t>
      </w:r>
      <w:r w:rsidR="005770E1" w:rsidRPr="00CA38C9">
        <w:rPr>
          <w:rFonts w:ascii="Cambria" w:hAnsi="Cambria"/>
          <w:b/>
          <w:noProof/>
          <w:sz w:val="22"/>
          <w:szCs w:val="22"/>
        </w:rPr>
        <w:t xml:space="preserve">BAŞVURU ve </w:t>
      </w:r>
      <w:r w:rsidR="0013025E" w:rsidRPr="00CA38C9">
        <w:rPr>
          <w:rFonts w:ascii="Cambria" w:hAnsi="Cambria"/>
          <w:b/>
          <w:noProof/>
          <w:sz w:val="22"/>
          <w:szCs w:val="22"/>
        </w:rPr>
        <w:t>JÜRİ ÖNERİ FORMU</w:t>
      </w:r>
      <w:r w:rsidR="00C27256">
        <w:rPr>
          <w:rFonts w:ascii="Cambria" w:hAnsi="Cambria"/>
          <w:b/>
          <w:noProof/>
          <w:sz w:val="22"/>
          <w:szCs w:val="22"/>
        </w:rPr>
        <w:t xml:space="preserve"> (UZAKTAN)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3233"/>
        <w:gridCol w:w="19"/>
        <w:gridCol w:w="1001"/>
        <w:gridCol w:w="2976"/>
      </w:tblGrid>
      <w:tr w:rsidR="0013025E" w:rsidRPr="004E6CD8" w:rsidTr="005117E4">
        <w:trPr>
          <w:trHeight w:hRule="exact" w:val="1164"/>
        </w:trPr>
        <w:tc>
          <w:tcPr>
            <w:tcW w:w="10206" w:type="dxa"/>
            <w:gridSpan w:val="5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proofErr w:type="gramStart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</w:t>
            </w:r>
            <w:proofErr w:type="gramEnd"/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ANABİLİM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/ANASANAT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DALI BAŞKANLIĞINA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4E6CD8" w:rsidRDefault="00A7056C" w:rsidP="008032C8">
            <w:pPr>
              <w:ind w:left="142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D108F">
              <w:rPr>
                <w:rFonts w:ascii="Trebuchet MS" w:hAnsi="Trebuchet MS"/>
                <w:sz w:val="21"/>
                <w:szCs w:val="21"/>
              </w:rPr>
              <w:t>Doktora</w:t>
            </w:r>
            <w:r w:rsidR="001D59C5" w:rsidRPr="005D108F">
              <w:rPr>
                <w:rFonts w:ascii="Trebuchet MS" w:hAnsi="Trebuchet MS"/>
                <w:sz w:val="21"/>
                <w:szCs w:val="21"/>
              </w:rPr>
              <w:t>/sanatta yeterli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tezim</w:t>
            </w:r>
            <w:r w:rsidR="0000284B">
              <w:rPr>
                <w:rFonts w:ascii="Trebuchet MS" w:hAnsi="Trebuchet MS"/>
                <w:sz w:val="21"/>
                <w:szCs w:val="21"/>
              </w:rPr>
              <w:t>, tezden üretilen yayınım</w:t>
            </w:r>
            <w:r w:rsidR="00912956">
              <w:rPr>
                <w:rFonts w:ascii="Trebuchet MS" w:hAnsi="Trebuchet MS"/>
                <w:sz w:val="21"/>
                <w:szCs w:val="21"/>
              </w:rPr>
              <w:t xml:space="preserve"> (makale/bildiri ile</w:t>
            </w:r>
            <w:r w:rsidR="008032C8">
              <w:rPr>
                <w:rFonts w:ascii="Trebuchet MS" w:hAnsi="Trebuchet MS"/>
                <w:sz w:val="21"/>
                <w:szCs w:val="21"/>
              </w:rPr>
              <w:t xml:space="preserve"> hakem /kabul mektubu)</w:t>
            </w:r>
            <w:r w:rsidR="0000284B">
              <w:rPr>
                <w:rFonts w:ascii="Trebuchet MS" w:hAnsi="Trebuchet MS"/>
                <w:sz w:val="21"/>
                <w:szCs w:val="21"/>
              </w:rPr>
              <w:t xml:space="preserve"> t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amamlanarak ekte </w:t>
            </w:r>
            <w:r w:rsidR="007948FF">
              <w:rPr>
                <w:rFonts w:ascii="Trebuchet MS" w:hAnsi="Trebuchet MS"/>
                <w:sz w:val="21"/>
                <w:szCs w:val="21"/>
              </w:rPr>
              <w:t>dijital olara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sunulmuştur</w:t>
            </w:r>
            <w:r w:rsidR="006E5CB3">
              <w:rPr>
                <w:rFonts w:ascii="Trebuchet MS" w:hAnsi="Trebuchet MS"/>
                <w:sz w:val="21"/>
                <w:szCs w:val="21"/>
                <w:vertAlign w:val="superscript"/>
              </w:rPr>
              <w:t>1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. </w:t>
            </w:r>
            <w:r w:rsidR="000E1087" w:rsidRPr="005D108F">
              <w:rPr>
                <w:rFonts w:ascii="Trebuchet MS" w:hAnsi="Trebuchet MS"/>
                <w:sz w:val="21"/>
                <w:szCs w:val="21"/>
              </w:rPr>
              <w:t>Tez benzerlik</w:t>
            </w:r>
            <w:r w:rsidR="00912956">
              <w:rPr>
                <w:rFonts w:ascii="Trebuchet MS" w:hAnsi="Trebuchet MS"/>
                <w:sz w:val="21"/>
                <w:szCs w:val="21"/>
              </w:rPr>
              <w:t xml:space="preserve"> taramasının yapılması ve Tez Savunmasına</w:t>
            </w:r>
            <w:r w:rsidR="000E1087" w:rsidRPr="005D108F">
              <w:rPr>
                <w:rFonts w:ascii="Trebuchet MS" w:hAnsi="Trebuchet MS"/>
                <w:sz w:val="21"/>
                <w:szCs w:val="21"/>
              </w:rPr>
              <w:t xml:space="preserve"> alınmam için gereğini arz ederim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4E6CD8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AA6AEA" w:rsidRPr="004E6CD8" w:rsidTr="00AA6AEA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gridSpan w:val="3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</w:tcPr>
          <w:p w:rsidR="00AA6AEA" w:rsidRPr="004E6CD8" w:rsidRDefault="00AA6AEA" w:rsidP="00AA6AEA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gridSpan w:val="3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6E5CB3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</w:t>
            </w:r>
            <w:r w:rsidR="006E5CB3" w:rsidRPr="006E5CB3"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3" w:type="dxa"/>
            <w:gridSpan w:val="3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gridSpan w:val="3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7229" w:type="dxa"/>
            <w:gridSpan w:val="4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5"/>
            <w:vAlign w:val="center"/>
          </w:tcPr>
          <w:p w:rsidR="003906E2" w:rsidRPr="004E6CD8" w:rsidRDefault="002074F8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ez </w:t>
            </w:r>
            <w:r w:rsidR="00C66709">
              <w:rPr>
                <w:rFonts w:ascii="Trebuchet MS" w:hAnsi="Trebuchet MS"/>
                <w:bCs/>
                <w:spacing w:val="-1"/>
                <w:sz w:val="22"/>
                <w:szCs w:val="22"/>
              </w:rPr>
              <w:t>savunmasına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</w:t>
            </w:r>
            <w:r w:rsid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girişi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13025E" w:rsidRPr="004E6CD8" w:rsidTr="00BD5C42">
        <w:trPr>
          <w:trHeight w:hRule="exact" w:val="2022"/>
        </w:trPr>
        <w:tc>
          <w:tcPr>
            <w:tcW w:w="10206" w:type="dxa"/>
            <w:gridSpan w:val="5"/>
            <w:vAlign w:val="center"/>
          </w:tcPr>
          <w:p w:rsidR="0013025E" w:rsidRPr="00BD5C42" w:rsidRDefault="00020BD2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sz w:val="16"/>
                <w:szCs w:val="16"/>
              </w:rPr>
              <w:tab/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BD5C42" w:rsidRDefault="00020BD2" w:rsidP="00BD5C42">
            <w:pPr>
              <w:ind w:right="143"/>
              <w:jc w:val="both"/>
              <w:rPr>
                <w:rFonts w:ascii="Trebuchet MS" w:hAnsi="Trebuchet MS"/>
                <w:sz w:val="19"/>
                <w:szCs w:val="19"/>
              </w:rPr>
            </w:pP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Tez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önerisi kabul edilmiş ve </w:t>
            </w:r>
            <w:r w:rsidR="00535212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ardından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en az üç tez izlemeden</w:t>
            </w:r>
            <w:r w:rsidR="006E5CB3" w:rsidRPr="006E5CB3">
              <w:rPr>
                <w:rFonts w:ascii="Trebuchet MS" w:hAnsi="Trebuchet MS"/>
                <w:bCs/>
                <w:sz w:val="19"/>
                <w:szCs w:val="19"/>
                <w:vertAlign w:val="superscript"/>
              </w:rPr>
              <w:t>3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başarılı ol</w:t>
            </w:r>
            <w:r w:rsidR="000C29DC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arak 240 AKTS krediyi tamamlamış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8A734A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öğrencinin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tezi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, tez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şablonuna ve 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yazım kurallarına uygundur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. </w:t>
            </w:r>
            <w:r w:rsidR="001D59C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Lisansüstü Eğitim</w:t>
            </w:r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Enstitüsü Tez Savunma</w:t>
            </w:r>
            <w:r w:rsidR="00912956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sına </w:t>
            </w:r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Girebilmek için Aranan Yayın Koşullarını sağlamaktadır. </w:t>
            </w:r>
            <w:r w:rsidR="000E1087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Tez benzerlik taraması yapılması gerekmektedir. 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>Öğrencinin</w:t>
            </w:r>
            <w:r w:rsidR="008A734A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 tez savunması için </w:t>
            </w:r>
            <w:r w:rsidR="00103411" w:rsidRPr="00BD5C42">
              <w:rPr>
                <w:rFonts w:ascii="Trebuchet MS" w:hAnsi="Trebuchet MS"/>
                <w:sz w:val="19"/>
                <w:szCs w:val="19"/>
              </w:rPr>
              <w:t xml:space="preserve">önerilen </w:t>
            </w:r>
            <w:r w:rsidR="00912956">
              <w:rPr>
                <w:rFonts w:ascii="Trebuchet MS" w:hAnsi="Trebuchet MS"/>
                <w:sz w:val="19"/>
                <w:szCs w:val="19"/>
              </w:rPr>
              <w:t>jüri aday listesi ve savunma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 xml:space="preserve"> 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tarihi 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>ile y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eri aşağıda sunulmuştur. </w:t>
            </w:r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Tüm jüri üyeleri ve öğrenci, 6698 Sayılı Kişisel Verilerin Korunması Kanunu kapsamında, T.C. Yaşar Üniversitesi </w:t>
            </w:r>
            <w:proofErr w:type="spellStart"/>
            <w:r w:rsidR="00BD5C42" w:rsidRPr="00BD5C42">
              <w:rPr>
                <w:rFonts w:ascii="Trebuchet MS" w:hAnsi="Trebuchet MS"/>
                <w:sz w:val="19"/>
                <w:szCs w:val="19"/>
              </w:rPr>
              <w:t>KVKK’ya</w:t>
            </w:r>
            <w:proofErr w:type="spellEnd"/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 ilişkin Aydınlatma Metninin (</w:t>
            </w:r>
            <w:hyperlink r:id="rId9" w:history="1">
              <w:r w:rsidR="00BD5C42" w:rsidRPr="00BD5C42">
                <w:rPr>
                  <w:rStyle w:val="Hyperlink"/>
                  <w:rFonts w:ascii="Trebuchet MS" w:hAnsi="Trebuchet MS"/>
                  <w:sz w:val="19"/>
                  <w:szCs w:val="19"/>
                </w:rPr>
                <w:t>www.yasar.edu.tr/kvkk</w:t>
              </w:r>
            </w:hyperlink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) tamamını okuyup anladığını beyan etmiştir. </w:t>
            </w:r>
          </w:p>
          <w:p w:rsidR="0013025E" w:rsidRPr="00BD5C42" w:rsidRDefault="008A734A" w:rsidP="00BD5C42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BD5C42">
              <w:rPr>
                <w:rFonts w:ascii="Trebuchet MS" w:hAnsi="Trebuchet MS"/>
                <w:sz w:val="19"/>
                <w:szCs w:val="19"/>
              </w:rPr>
              <w:t>Bilgilerinizi ve gereğini arz ederim.</w:t>
            </w:r>
            <w:r w:rsidRPr="00BD5C42">
              <w:rPr>
                <w:rFonts w:ascii="Trebuchet MS" w:hAnsi="Trebuchet MS"/>
                <w:b/>
                <w:sz w:val="20"/>
                <w:szCs w:val="21"/>
              </w:rPr>
              <w:t xml:space="preserve"> </w:t>
            </w:r>
          </w:p>
        </w:tc>
      </w:tr>
      <w:tr w:rsidR="00D93FF2" w:rsidRPr="004E6CD8" w:rsidTr="00CA38C9">
        <w:trPr>
          <w:trHeight w:hRule="exact" w:val="415"/>
        </w:trPr>
        <w:tc>
          <w:tcPr>
            <w:tcW w:w="6210" w:type="dxa"/>
            <w:gridSpan w:val="2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Danışmanın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D93FF2" w:rsidRPr="004E6CD8" w:rsidRDefault="00017011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</w:tc>
      </w:tr>
      <w:tr w:rsidR="00D93FF2" w:rsidRPr="004E6CD8" w:rsidTr="00CA38C9">
        <w:trPr>
          <w:trHeight w:hRule="exact" w:val="434"/>
        </w:trPr>
        <w:tc>
          <w:tcPr>
            <w:tcW w:w="6210" w:type="dxa"/>
            <w:gridSpan w:val="2"/>
            <w:vAlign w:val="center"/>
          </w:tcPr>
          <w:p w:rsidR="004E6CD8" w:rsidRPr="00B97AB6" w:rsidRDefault="00017011" w:rsidP="00CA38C9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A</w:t>
            </w:r>
            <w:r w:rsidR="00CA38C9">
              <w:rPr>
                <w:rFonts w:ascii="Trebuchet MS" w:hAnsi="Trebuchet MS"/>
                <w:sz w:val="22"/>
                <w:szCs w:val="22"/>
              </w:rPr>
              <w:t>BD/ASD</w:t>
            </w:r>
            <w:r w:rsidRPr="00B97AB6">
              <w:rPr>
                <w:rFonts w:ascii="Trebuchet MS" w:hAnsi="Trebuchet MS"/>
                <w:sz w:val="22"/>
                <w:szCs w:val="22"/>
              </w:rPr>
              <w:t xml:space="preserve"> Başkanı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D93FF2" w:rsidRPr="004E6CD8" w:rsidRDefault="001E3CB7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A61C61" w:rsidRPr="004E6CD8" w:rsidRDefault="00912956" w:rsidP="006E5CB3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TEZ SAVUNMA</w:t>
            </w:r>
            <w:r w:rsidR="00A61C61" w:rsidRPr="004E6CD8">
              <w:rPr>
                <w:rFonts w:ascii="Trebuchet MS" w:hAnsi="Trebuchet MS"/>
                <w:b/>
                <w:sz w:val="22"/>
                <w:szCs w:val="22"/>
              </w:rPr>
              <w:t xml:space="preserve"> JÜRİ ÖNERİSİ</w:t>
            </w:r>
            <w:r w:rsidR="006E5CB3" w:rsidRPr="006E5CB3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</w:tr>
      <w:tr w:rsidR="00647A8F" w:rsidRPr="004E6CD8" w:rsidTr="00DD0014">
        <w:trPr>
          <w:trHeight w:hRule="exact" w:val="369"/>
        </w:trPr>
        <w:tc>
          <w:tcPr>
            <w:tcW w:w="10206" w:type="dxa"/>
            <w:gridSpan w:val="5"/>
            <w:vAlign w:val="center"/>
          </w:tcPr>
          <w:p w:rsidR="00647A8F" w:rsidRPr="004E6CD8" w:rsidRDefault="00647A8F" w:rsidP="004B7EAB">
            <w:pPr>
              <w:widowControl w:val="0"/>
              <w:autoSpaceDE w:val="0"/>
              <w:autoSpaceDN w:val="0"/>
              <w:adjustRightInd w:val="0"/>
              <w:ind w:left="254" w:hanging="254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 xml:space="preserve">Danışman Oy Hakkı Önerisi: </w:t>
            </w:r>
            <w:r w:rsid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B7EAB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>Oy Hakkı Vardı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 xml:space="preserve">Oy Hakkı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>Yoktu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6229" w:type="dxa"/>
            <w:gridSpan w:val="3"/>
            <w:vAlign w:val="center"/>
          </w:tcPr>
          <w:p w:rsidR="00A61C61" w:rsidRPr="004E6CD8" w:rsidRDefault="00A61C61" w:rsidP="00DD0014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77" w:type="dxa"/>
            <w:gridSpan w:val="2"/>
            <w:vAlign w:val="center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B97AB6" w:rsidRPr="00B97AB6">
              <w:rPr>
                <w:rFonts w:ascii="Trebuchet MS" w:hAnsi="Trebuchet MS"/>
                <w:sz w:val="22"/>
                <w:szCs w:val="22"/>
              </w:rPr>
              <w:t xml:space="preserve"> Unvanı Adı Soyadı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2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 xml:space="preserve">Tez İzleme Komitesi </w:t>
            </w:r>
            <w:r w:rsidRPr="00B97AB6">
              <w:rPr>
                <w:rFonts w:ascii="Trebuchet MS" w:hAnsi="Trebuchet MS"/>
                <w:sz w:val="22"/>
                <w:szCs w:val="22"/>
              </w:rPr>
              <w:t>Üye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si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BE07CE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3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Tez İzleme Komitesi Üyesi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4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BE07CE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5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20F4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8120F4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6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8120F4" w:rsidRDefault="008120F4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gridSpan w:val="3"/>
            <w:vAlign w:val="center"/>
          </w:tcPr>
          <w:p w:rsidR="00A61C61" w:rsidRPr="004E6CD8" w:rsidRDefault="00A61C61" w:rsidP="006E5CB3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YEDEK ÜYELER</w:t>
            </w:r>
            <w:r w:rsidR="006E5CB3" w:rsidRPr="006E5CB3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3977" w:type="dxa"/>
            <w:gridSpan w:val="2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BE07CE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2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4E6CD8" w:rsidRPr="00C423BE" w:rsidRDefault="004E6CD8" w:rsidP="004E6CD8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eGrid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3D46B4" w:rsidP="00DD0014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sı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Önerilen Tarihi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BE07CE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AE6888" w:rsidP="00AE6888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vunma Linki</w:t>
            </w:r>
            <w:r>
              <w:rPr>
                <w:rFonts w:ascii="Trebuchet MS" w:hAnsi="Trebuchet MS"/>
                <w:b/>
                <w:bCs/>
                <w:spacing w:val="-1"/>
                <w:sz w:val="22"/>
                <w:vertAlign w:val="superscript"/>
              </w:rPr>
              <w:t>6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</w:p>
        </w:tc>
      </w:tr>
    </w:tbl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3D46B4" w:rsidRDefault="003D46B4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912956" w:rsidRDefault="00912956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8D4D1E" w:rsidRPr="00B97AB6" w:rsidRDefault="006E5CB3" w:rsidP="008D4D1E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 w:rsidRPr="006E5CB3">
        <w:rPr>
          <w:rFonts w:ascii="Trebuchet MS" w:hAnsi="Trebuchet MS"/>
          <w:i/>
          <w:szCs w:val="18"/>
          <w:vertAlign w:val="superscript"/>
        </w:rPr>
        <w:lastRenderedPageBreak/>
        <w:t>1</w:t>
      </w:r>
      <w:r w:rsidR="00191337" w:rsidRPr="00B97AB6">
        <w:rPr>
          <w:rFonts w:ascii="Trebuchet MS" w:hAnsi="Trebuchet MS"/>
          <w:i/>
          <w:szCs w:val="18"/>
        </w:rPr>
        <w:t xml:space="preserve"> </w:t>
      </w:r>
      <w:r w:rsidR="004053CB" w:rsidRPr="00722C4A">
        <w:rPr>
          <w:rFonts w:ascii="Trebuchet MS" w:hAnsi="Trebuchet MS"/>
          <w:i/>
          <w:szCs w:val="18"/>
        </w:rPr>
        <w:t xml:space="preserve">Formun ekinde tezin dijital kopyası, </w:t>
      </w:r>
      <w:r w:rsidR="00CA417E">
        <w:rPr>
          <w:rFonts w:ascii="Trebuchet MS" w:hAnsi="Trebuchet MS"/>
          <w:i/>
          <w:szCs w:val="18"/>
        </w:rPr>
        <w:t xml:space="preserve">varsa </w:t>
      </w:r>
      <w:r w:rsidR="004053CB" w:rsidRPr="00722C4A">
        <w:rPr>
          <w:rFonts w:ascii="Trebuchet MS" w:hAnsi="Trebuchet MS"/>
          <w:i/>
          <w:szCs w:val="18"/>
        </w:rPr>
        <w:t>yayın koşulunu sağlayan yayın metni, yayının hangi dizinde olduğu bilgisi, kabul yazısı veya editör mektubu, eğer bu yayının/yayınların intihal taramasından hariç tutulması isteniyorsa danışman dilekçesi bulunmal</w:t>
      </w:r>
      <w:r w:rsidR="004053CB">
        <w:rPr>
          <w:rFonts w:ascii="Trebuchet MS" w:hAnsi="Trebuchet MS"/>
          <w:i/>
          <w:szCs w:val="18"/>
        </w:rPr>
        <w:t>ı</w:t>
      </w:r>
      <w:r w:rsidR="004053CB" w:rsidRPr="00722C4A">
        <w:rPr>
          <w:rFonts w:ascii="Trebuchet MS" w:hAnsi="Trebuchet MS"/>
          <w:i/>
          <w:szCs w:val="18"/>
        </w:rPr>
        <w:t xml:space="preserve">dır. </w:t>
      </w:r>
      <w:r w:rsidR="008D4D1E">
        <w:rPr>
          <w:rFonts w:ascii="Trebuchet MS" w:hAnsi="Trebuchet MS"/>
          <w:i/>
          <w:szCs w:val="18"/>
        </w:rPr>
        <w:t>Öğrenci, dijital kopyayı</w:t>
      </w:r>
      <w:r w:rsidR="00912956">
        <w:rPr>
          <w:rFonts w:ascii="Trebuchet MS" w:hAnsi="Trebuchet MS"/>
          <w:i/>
          <w:szCs w:val="18"/>
        </w:rPr>
        <w:t xml:space="preserve"> ve yayınları</w:t>
      </w:r>
      <w:r w:rsidR="008D4D1E">
        <w:rPr>
          <w:rFonts w:ascii="Trebuchet MS" w:hAnsi="Trebuchet MS"/>
          <w:i/>
          <w:szCs w:val="18"/>
        </w:rPr>
        <w:t xml:space="preserve"> jüri üyelerine ulaştırmakla da yükümlüdür. </w:t>
      </w:r>
    </w:p>
    <w:p w:rsidR="00191337" w:rsidRPr="00B97AB6" w:rsidRDefault="006E5CB3" w:rsidP="00590475">
      <w:pPr>
        <w:pStyle w:val="BodyText2"/>
        <w:jc w:val="both"/>
        <w:rPr>
          <w:rFonts w:ascii="Trebuchet MS" w:hAnsi="Trebuchet MS"/>
          <w:i/>
          <w:szCs w:val="18"/>
        </w:rPr>
      </w:pPr>
      <w:r w:rsidRPr="006E5CB3">
        <w:rPr>
          <w:rFonts w:ascii="Trebuchet MS" w:hAnsi="Trebuchet MS"/>
          <w:i/>
          <w:szCs w:val="18"/>
          <w:vertAlign w:val="superscript"/>
        </w:rPr>
        <w:t>2</w:t>
      </w:r>
      <w:r w:rsidR="00D51B4F">
        <w:rPr>
          <w:rFonts w:ascii="Trebuchet MS" w:hAnsi="Trebuchet MS"/>
          <w:i/>
          <w:szCs w:val="18"/>
        </w:rPr>
        <w:t xml:space="preserve"> </w:t>
      </w:r>
      <w:r w:rsidR="00191337" w:rsidRPr="00B97AB6">
        <w:rPr>
          <w:rFonts w:ascii="Trebuchet MS" w:hAnsi="Trebuchet MS"/>
          <w:i/>
          <w:szCs w:val="18"/>
        </w:rPr>
        <w:t>ORCID (</w:t>
      </w:r>
      <w:r w:rsidR="00191337" w:rsidRPr="00B97AB6">
        <w:rPr>
          <w:rFonts w:ascii="Trebuchet MS" w:hAnsi="Trebuchet MS"/>
          <w:i/>
          <w:szCs w:val="18"/>
          <w:lang w:val="en-US"/>
        </w:rPr>
        <w:t>Open Researcher and Contributor ID</w:t>
      </w:r>
      <w:r w:rsidR="00191337" w:rsidRPr="00B97AB6">
        <w:rPr>
          <w:rFonts w:ascii="Trebuchet MS" w:hAnsi="Trebuchet MS"/>
          <w:i/>
          <w:szCs w:val="18"/>
        </w:rPr>
        <w:t xml:space="preserve">): </w:t>
      </w:r>
      <w:hyperlink r:id="rId10" w:history="1">
        <w:r w:rsidR="00191337" w:rsidRPr="00B97AB6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="00191337" w:rsidRPr="00B97AB6">
        <w:rPr>
          <w:rFonts w:ascii="Trebuchet MS" w:hAnsi="Trebuchet MS"/>
          <w:i/>
          <w:szCs w:val="18"/>
        </w:rPr>
        <w:t xml:space="preserve"> adresinden alınmaktadır.</w:t>
      </w:r>
    </w:p>
    <w:p w:rsidR="00E14EB6" w:rsidRPr="00B97AB6" w:rsidRDefault="006E5CB3" w:rsidP="00E14EB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E14EB6" w:rsidRPr="00B97AB6">
        <w:rPr>
          <w:rFonts w:ascii="Trebuchet MS" w:hAnsi="Trebuchet MS"/>
          <w:i/>
          <w:sz w:val="18"/>
          <w:szCs w:val="18"/>
        </w:rPr>
        <w:t xml:space="preserve"> Tez İzleme koşulu Sanatta Yeterlik Öğrencileri için geçerli değildir.</w:t>
      </w:r>
    </w:p>
    <w:p w:rsidR="0038128F" w:rsidRPr="00B97AB6" w:rsidRDefault="006E5CB3" w:rsidP="00590475">
      <w:pPr>
        <w:jc w:val="both"/>
        <w:rPr>
          <w:rFonts w:ascii="Trebuchet MS" w:hAnsi="Trebuchet MS"/>
          <w:i/>
          <w:sz w:val="18"/>
          <w:szCs w:val="18"/>
        </w:rPr>
      </w:pPr>
      <w:r w:rsidRPr="006E5CB3"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8A734A" w:rsidRPr="00B97AB6">
        <w:rPr>
          <w:rFonts w:ascii="Trebuchet MS" w:hAnsi="Trebuchet MS"/>
          <w:i/>
          <w:sz w:val="18"/>
          <w:szCs w:val="18"/>
        </w:rPr>
        <w:t xml:space="preserve"> 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Tez jürisi, üçü öğrencinin tez izleme komitesinde yer alan öğretim üyeleri ve en az ikisi farklı bir üniversiteden olmak üzere danışman </w:t>
      </w:r>
      <w:r w:rsidR="00590475" w:rsidRPr="00B97AB6">
        <w:rPr>
          <w:rFonts w:ascii="Trebuchet MS" w:hAnsi="Trebuchet MS"/>
          <w:i/>
          <w:sz w:val="18"/>
          <w:szCs w:val="18"/>
        </w:rPr>
        <w:t>dâhil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 5 öğretim üyesinden oluşur. Danışmanın oy hakkı olup olmadığı hususunda </w:t>
      </w:r>
      <w:r w:rsidR="000556B4" w:rsidRPr="00B97AB6">
        <w:rPr>
          <w:rFonts w:ascii="Trebuchet MS" w:hAnsi="Trebuchet MS"/>
          <w:i/>
          <w:sz w:val="18"/>
          <w:szCs w:val="18"/>
        </w:rPr>
        <w:t xml:space="preserve">öneri üzerine </w:t>
      </w:r>
      <w:r w:rsidR="00675779" w:rsidRPr="00B97AB6">
        <w:rPr>
          <w:rFonts w:ascii="Trebuchet MS" w:hAnsi="Trebuchet MS"/>
          <w:i/>
          <w:sz w:val="18"/>
          <w:szCs w:val="18"/>
        </w:rPr>
        <w:t>enstitü yönetim kurulu karar verir. Danışmanın oy hakkı yoksa jüri 6 öğretim üyesinden oluşur. İkinci tez danışmanı oy hakkı olmaksızın jüride yer alabilir</w:t>
      </w:r>
      <w:r w:rsidR="0054136A" w:rsidRPr="00B97AB6">
        <w:rPr>
          <w:rFonts w:ascii="Trebuchet MS" w:hAnsi="Trebuchet MS"/>
          <w:i/>
          <w:sz w:val="18"/>
          <w:szCs w:val="18"/>
        </w:rPr>
        <w:t>.</w:t>
      </w:r>
    </w:p>
    <w:p w:rsidR="00BE07CE" w:rsidRPr="00B97AB6" w:rsidRDefault="006E5CB3" w:rsidP="00590475">
      <w:pPr>
        <w:jc w:val="both"/>
        <w:rPr>
          <w:rFonts w:ascii="Trebuchet MS" w:hAnsi="Trebuchet MS"/>
          <w:i/>
          <w:sz w:val="18"/>
          <w:szCs w:val="18"/>
        </w:rPr>
      </w:pPr>
      <w:r w:rsidRPr="006E5CB3"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5770E1" w:rsidRPr="00B97AB6">
        <w:rPr>
          <w:rFonts w:ascii="Trebuchet MS" w:hAnsi="Trebuchet MS"/>
          <w:i/>
          <w:sz w:val="18"/>
          <w:szCs w:val="18"/>
        </w:rPr>
        <w:t xml:space="preserve"> </w:t>
      </w:r>
      <w:r w:rsidR="00AE47C9" w:rsidRPr="00B97AB6">
        <w:rPr>
          <w:rFonts w:ascii="Trebuchet MS" w:hAnsi="Trebuchet MS"/>
          <w:i/>
          <w:sz w:val="18"/>
          <w:szCs w:val="18"/>
        </w:rPr>
        <w:t>Önerilen yedek üyesinin bir tanesinin kurum içinden diğerinin ise farklı bir üniversiteden öğretim üyesi olması gerekmektedir.</w:t>
      </w:r>
      <w:r w:rsidR="00B3552C" w:rsidRPr="00B97AB6">
        <w:rPr>
          <w:rFonts w:ascii="Trebuchet MS" w:hAnsi="Trebuchet MS"/>
          <w:i/>
          <w:sz w:val="18"/>
          <w:szCs w:val="18"/>
        </w:rPr>
        <w:t xml:space="preserve">  </w:t>
      </w:r>
    </w:p>
    <w:p w:rsidR="00E14EB6" w:rsidRPr="00AE6888" w:rsidRDefault="00AE6888">
      <w:pPr>
        <w:jc w:val="both"/>
        <w:rPr>
          <w:rFonts w:ascii="Trebuchet MS" w:hAnsi="Trebuchet MS"/>
          <w:i/>
          <w:sz w:val="18"/>
          <w:szCs w:val="18"/>
        </w:rPr>
      </w:pPr>
      <w:r w:rsidRPr="00AE6888">
        <w:rPr>
          <w:rFonts w:ascii="Trebuchet MS" w:hAnsi="Trebuchet MS"/>
          <w:i/>
          <w:sz w:val="18"/>
          <w:szCs w:val="18"/>
          <w:vertAlign w:val="superscript"/>
        </w:rPr>
        <w:t>6</w:t>
      </w:r>
      <w:r>
        <w:rPr>
          <w:rFonts w:ascii="Trebuchet MS" w:hAnsi="Trebuchet MS"/>
          <w:sz w:val="18"/>
          <w:szCs w:val="18"/>
        </w:rPr>
        <w:t xml:space="preserve"> </w:t>
      </w:r>
      <w:r w:rsidRPr="00AE6888">
        <w:rPr>
          <w:rFonts w:ascii="Trebuchet MS" w:hAnsi="Trebuchet MS"/>
          <w:i/>
          <w:sz w:val="18"/>
          <w:szCs w:val="18"/>
        </w:rPr>
        <w:t xml:space="preserve">Lütfen Savunmanın </w:t>
      </w:r>
      <w:proofErr w:type="spellStart"/>
      <w:r w:rsidRPr="00AE6888">
        <w:rPr>
          <w:rFonts w:ascii="Trebuchet MS" w:hAnsi="Trebuchet MS"/>
          <w:i/>
          <w:sz w:val="18"/>
          <w:szCs w:val="18"/>
        </w:rPr>
        <w:t>webinar</w:t>
      </w:r>
      <w:proofErr w:type="spellEnd"/>
      <w:r w:rsidRPr="00AE6888">
        <w:rPr>
          <w:rFonts w:ascii="Trebuchet MS" w:hAnsi="Trebuchet MS"/>
          <w:i/>
          <w:sz w:val="18"/>
          <w:szCs w:val="18"/>
        </w:rPr>
        <w:t xml:space="preserve"> linkinin tamamını bu alana yapıştırınız.</w:t>
      </w:r>
      <w:bookmarkStart w:id="0" w:name="_GoBack"/>
      <w:bookmarkEnd w:id="0"/>
    </w:p>
    <w:sectPr w:rsidR="00E14EB6" w:rsidRPr="00AE6888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9A0" w:rsidRDefault="007F39A0">
      <w:r>
        <w:separator/>
      </w:r>
    </w:p>
  </w:endnote>
  <w:endnote w:type="continuationSeparator" w:id="0">
    <w:p w:rsidR="007F39A0" w:rsidRDefault="007F3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9A0" w:rsidRDefault="007F39A0">
      <w:r>
        <w:separator/>
      </w:r>
    </w:p>
  </w:footnote>
  <w:footnote w:type="continuationSeparator" w:id="0">
    <w:p w:rsidR="007F39A0" w:rsidRDefault="007F3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07CE" w:rsidRDefault="00BE07CE" w:rsidP="006945C3">
    <w:pPr>
      <w:pStyle w:val="Header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rgUAHRWzrSwAAAA="/>
  </w:docVars>
  <w:rsids>
    <w:rsidRoot w:val="00CF0C36"/>
    <w:rsid w:val="0000284B"/>
    <w:rsid w:val="00017011"/>
    <w:rsid w:val="00020BD2"/>
    <w:rsid w:val="0003571B"/>
    <w:rsid w:val="00036E2E"/>
    <w:rsid w:val="0004179C"/>
    <w:rsid w:val="000556B4"/>
    <w:rsid w:val="00091279"/>
    <w:rsid w:val="00092FAD"/>
    <w:rsid w:val="000935E7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432D1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3300"/>
    <w:rsid w:val="00206D88"/>
    <w:rsid w:val="002074F8"/>
    <w:rsid w:val="002215CA"/>
    <w:rsid w:val="002235A6"/>
    <w:rsid w:val="00244032"/>
    <w:rsid w:val="0024532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3D46B4"/>
    <w:rsid w:val="004053CB"/>
    <w:rsid w:val="00440089"/>
    <w:rsid w:val="004741DB"/>
    <w:rsid w:val="004B7EAB"/>
    <w:rsid w:val="004E6CD8"/>
    <w:rsid w:val="004F1012"/>
    <w:rsid w:val="00503E01"/>
    <w:rsid w:val="005117E4"/>
    <w:rsid w:val="00535212"/>
    <w:rsid w:val="0054136A"/>
    <w:rsid w:val="005770E1"/>
    <w:rsid w:val="00590475"/>
    <w:rsid w:val="005D108F"/>
    <w:rsid w:val="005E20D5"/>
    <w:rsid w:val="005E7720"/>
    <w:rsid w:val="00615A90"/>
    <w:rsid w:val="00627344"/>
    <w:rsid w:val="00647A8F"/>
    <w:rsid w:val="00675779"/>
    <w:rsid w:val="006945C3"/>
    <w:rsid w:val="006D7382"/>
    <w:rsid w:val="006E5CB3"/>
    <w:rsid w:val="00705331"/>
    <w:rsid w:val="007071DE"/>
    <w:rsid w:val="007168D3"/>
    <w:rsid w:val="00746B71"/>
    <w:rsid w:val="00793185"/>
    <w:rsid w:val="007948FF"/>
    <w:rsid w:val="007A54DD"/>
    <w:rsid w:val="007C004F"/>
    <w:rsid w:val="007D61E4"/>
    <w:rsid w:val="007E0249"/>
    <w:rsid w:val="007E54F0"/>
    <w:rsid w:val="007F16A8"/>
    <w:rsid w:val="007F39A0"/>
    <w:rsid w:val="008032C8"/>
    <w:rsid w:val="008120F4"/>
    <w:rsid w:val="00812F3D"/>
    <w:rsid w:val="008209CF"/>
    <w:rsid w:val="0082758E"/>
    <w:rsid w:val="00835575"/>
    <w:rsid w:val="00863E5F"/>
    <w:rsid w:val="00864FF7"/>
    <w:rsid w:val="008A734A"/>
    <w:rsid w:val="008B410B"/>
    <w:rsid w:val="008D233E"/>
    <w:rsid w:val="008D4D1E"/>
    <w:rsid w:val="00910B10"/>
    <w:rsid w:val="00912956"/>
    <w:rsid w:val="0093652D"/>
    <w:rsid w:val="00980834"/>
    <w:rsid w:val="00A02696"/>
    <w:rsid w:val="00A11EB9"/>
    <w:rsid w:val="00A61C61"/>
    <w:rsid w:val="00A7056C"/>
    <w:rsid w:val="00A71BC7"/>
    <w:rsid w:val="00A770FB"/>
    <w:rsid w:val="00A803A1"/>
    <w:rsid w:val="00A80771"/>
    <w:rsid w:val="00A9796E"/>
    <w:rsid w:val="00AA6AEA"/>
    <w:rsid w:val="00AB04BD"/>
    <w:rsid w:val="00AD2753"/>
    <w:rsid w:val="00AE47C9"/>
    <w:rsid w:val="00AE6888"/>
    <w:rsid w:val="00B32238"/>
    <w:rsid w:val="00B354AD"/>
    <w:rsid w:val="00B3552C"/>
    <w:rsid w:val="00B379F2"/>
    <w:rsid w:val="00B9513B"/>
    <w:rsid w:val="00B95ECA"/>
    <w:rsid w:val="00B97AB6"/>
    <w:rsid w:val="00BA25C5"/>
    <w:rsid w:val="00BD5C42"/>
    <w:rsid w:val="00BE07CE"/>
    <w:rsid w:val="00BE380B"/>
    <w:rsid w:val="00BF53FB"/>
    <w:rsid w:val="00C01415"/>
    <w:rsid w:val="00C1554F"/>
    <w:rsid w:val="00C27256"/>
    <w:rsid w:val="00C34181"/>
    <w:rsid w:val="00C37100"/>
    <w:rsid w:val="00C42246"/>
    <w:rsid w:val="00C63CA5"/>
    <w:rsid w:val="00C66709"/>
    <w:rsid w:val="00C8014C"/>
    <w:rsid w:val="00CA38C9"/>
    <w:rsid w:val="00CA417E"/>
    <w:rsid w:val="00CA6AE5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F3D"/>
    <w:rsid w:val="00E14EB6"/>
    <w:rsid w:val="00E22609"/>
    <w:rsid w:val="00E34952"/>
    <w:rsid w:val="00E66318"/>
    <w:rsid w:val="00E714AC"/>
    <w:rsid w:val="00E95A2E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E422B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85185D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191337"/>
    <w:rPr>
      <w:color w:val="0000FF"/>
      <w:u w:val="single"/>
    </w:rPr>
  </w:style>
  <w:style w:type="character" w:styleId="EndnoteReference">
    <w:name w:val="endnote reference"/>
    <w:basedOn w:val="DefaultParagraphFont"/>
    <w:semiHidden/>
    <w:unhideWhenUsed/>
    <w:rsid w:val="00191337"/>
    <w:rPr>
      <w:vertAlign w:val="superscript"/>
    </w:rPr>
  </w:style>
  <w:style w:type="table" w:styleId="TableGrid">
    <w:name w:val="Table Grid"/>
    <w:basedOn w:val="TableNormal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D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FC9D2-860B-45F8-A86A-BC3A42C6E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6</cp:revision>
  <dcterms:created xsi:type="dcterms:W3CDTF">2020-12-24T10:26:00Z</dcterms:created>
  <dcterms:modified xsi:type="dcterms:W3CDTF">2022-05-31T13:07:00Z</dcterms:modified>
</cp:coreProperties>
</file>